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:rsidR="00D25683" w:rsidRPr="00F96F1A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spellStart"/>
      <w:r w:rsidRPr="00F96F1A">
        <w:rPr>
          <w:rFonts w:eastAsia="Times New Roman" w:cstheme="minorHAnsi"/>
          <w:color w:val="00B0F0"/>
          <w:sz w:val="21"/>
          <w:szCs w:val="21"/>
          <w:lang w:eastAsia="en-IN"/>
        </w:rPr>
        <w:t>HyperText</w:t>
      </w:r>
      <w:proofErr w:type="spellEnd"/>
      <w:r w:rsidRPr="00F96F1A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and links </w:t>
      </w:r>
      <w:proofErr w:type="spellStart"/>
      <w:r w:rsidRPr="00F96F1A">
        <w:rPr>
          <w:rFonts w:eastAsia="Times New Roman" w:cstheme="minorHAnsi"/>
          <w:color w:val="00B0F0"/>
          <w:sz w:val="21"/>
          <w:szCs w:val="21"/>
          <w:lang w:eastAsia="en-IN"/>
        </w:rPr>
        <w:t>Markup</w:t>
      </w:r>
      <w:proofErr w:type="spellEnd"/>
      <w:r w:rsidRPr="00F96F1A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F96F1A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SGML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F96F1A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1"/>
          <w:szCs w:val="21"/>
          <w:lang w:eastAsia="en-IN"/>
        </w:rPr>
        <w:t>HTML, Head, Title, Body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F96F1A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&lt;h1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F96F1A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F96F1A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1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F96F1A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br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F96F1A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ul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tag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F96F1A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spellStart"/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url</w:t>
      </w:r>
      <w:proofErr w:type="spellEnd"/>
    </w:p>
    <w:p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F96F1A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/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F96F1A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HEAD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F96F1A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a 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href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www.</w:t>
      </w:r>
      <w:r w:rsidR="007027AC"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"&gt;</w:t>
      </w:r>
      <w:r w:rsidR="007027AC"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96F1A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F96F1A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F96F1A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BASE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96F1A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Animated Effects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:rsidR="00D25683" w:rsidRPr="00F96F1A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mg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rc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F96F1A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&lt;</w:t>
      </w:r>
      <w:proofErr w:type="spellStart"/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ul</w:t>
      </w:r>
      <w:proofErr w:type="spellEnd"/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 xml:space="preserve"> Type="circle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:rsidR="007C6662" w:rsidRPr="00F96F1A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F96F1A">
        <w:rPr>
          <w:rFonts w:eastAsia="Times New Roman" w:cstheme="minorHAnsi"/>
          <w:color w:val="00B0F0"/>
          <w:sz w:val="23"/>
          <w:szCs w:val="23"/>
          <w:lang w:eastAsia="en-IN"/>
        </w:rPr>
        <w:t>Blur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96F1A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marquee </w:t>
      </w:r>
      <w:proofErr w:type="spellStart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bgcolor</w:t>
      </w:r>
      <w:proofErr w:type="spellEnd"/>
      <w:r w:rsidRPr="00F96F1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834AD8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834AD8">
        <w:rPr>
          <w:rFonts w:eastAsia="Times New Roman" w:cstheme="minorHAnsi"/>
          <w:color w:val="00B0F0"/>
          <w:sz w:val="23"/>
          <w:szCs w:val="23"/>
          <w:lang w:eastAsia="en-IN"/>
        </w:rPr>
        <w:t>A Manifest File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834AD8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834AD8">
        <w:rPr>
          <w:rFonts w:eastAsia="Times New Roman" w:cstheme="minorHAnsi"/>
          <w:color w:val="00B0F0"/>
          <w:sz w:val="23"/>
          <w:szCs w:val="23"/>
          <w:lang w:eastAsia="en-IN"/>
        </w:rPr>
        <w:t>&lt;script&gt;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:rsidR="00D25683" w:rsidRPr="009D3120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gramStart"/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>an</w:t>
      </w:r>
      <w:proofErr w:type="gramEnd"/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empty tag.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9D3120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u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9D3120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3"/>
          <w:szCs w:val="23"/>
          <w:lang w:eastAsia="en-IN"/>
        </w:rPr>
        <w:t>&lt;Input type = "checkbox"&gt;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9D3120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3"/>
          <w:szCs w:val="23"/>
          <w:lang w:eastAsia="en-IN"/>
        </w:rPr>
        <w:t>Dir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9D3120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3"/>
          <w:szCs w:val="23"/>
          <w:lang w:eastAsia="en-IN"/>
        </w:rPr>
        <w:t>Title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9D3120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input type = "checkbox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9D3120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ption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:rsidR="00D25683" w:rsidRPr="009D3120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>&lt; and 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9D3120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r</w:t>
      </w:r>
      <w:proofErr w:type="spellEnd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and </w:t>
      </w: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</w:t>
      </w:r>
      <w:proofErr w:type="spellStart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r</w:t>
      </w:r>
      <w:proofErr w:type="spellEnd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9D3120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>horizontal ruler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9D3120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d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9D3120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marquee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9D3120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mailto: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9D3120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table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9D3120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ody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9D3120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>disc, square, triangle</w:t>
      </w:r>
    </w:p>
    <w:p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circle, square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:rsidR="00D25683" w:rsidRPr="009D3120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type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:rsidR="00D25683" w:rsidRPr="009D3120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type = "1" start = "4"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9D3120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</w:t>
      </w:r>
      <w:r w:rsidR="00D25683"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yl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9D3120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D3120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9D3120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>.html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9D3120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D3120">
        <w:rPr>
          <w:rFonts w:eastAsia="Times New Roman" w:cstheme="minorHAnsi"/>
          <w:color w:val="00B0F0"/>
          <w:sz w:val="21"/>
          <w:szCs w:val="21"/>
          <w:lang w:eastAsia="en-IN"/>
        </w:rPr>
        <w:t>Web brows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212618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12618">
        <w:rPr>
          <w:rFonts w:eastAsia="Times New Roman" w:cstheme="minorHAnsi"/>
          <w:color w:val="00B0F0"/>
          <w:sz w:val="21"/>
          <w:szCs w:val="21"/>
          <w:lang w:eastAsia="en-IN"/>
        </w:rPr>
        <w:t>not case 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212618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12618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tml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212618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12618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!DOCTYPE html&gt;</w:t>
      </w:r>
    </w:p>
    <w:p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212618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212618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Both (a) &amp; (b)</w:t>
      </w:r>
    </w:p>
    <w:p w:rsidR="00ED46E9" w:rsidRPr="00212618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212618">
        <w:rPr>
          <w:rFonts w:eastAsia="Times New Roman" w:cstheme="minorHAnsi"/>
          <w:color w:val="00B0F0"/>
          <w:sz w:val="21"/>
          <w:szCs w:val="21"/>
          <w:lang w:eastAsia="en-IN"/>
        </w:rPr>
        <w:t>None of the above</w:t>
      </w:r>
    </w:p>
    <w:p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12618"/>
    <w:rsid w:val="002440E7"/>
    <w:rsid w:val="002E28A7"/>
    <w:rsid w:val="003710F8"/>
    <w:rsid w:val="003B00C2"/>
    <w:rsid w:val="00474758"/>
    <w:rsid w:val="00490863"/>
    <w:rsid w:val="0051199C"/>
    <w:rsid w:val="00535D5D"/>
    <w:rsid w:val="005A18C6"/>
    <w:rsid w:val="0063489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34AD8"/>
    <w:rsid w:val="008808E3"/>
    <w:rsid w:val="008D2FFB"/>
    <w:rsid w:val="009D3120"/>
    <w:rsid w:val="00A05647"/>
    <w:rsid w:val="00D25683"/>
    <w:rsid w:val="00ED46E9"/>
    <w:rsid w:val="00EE5132"/>
    <w:rsid w:val="00F96F1A"/>
    <w:rsid w:val="00FE2621"/>
    <w:rsid w:val="00FF3A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4896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Hello World</cp:lastModifiedBy>
  <cp:revision>4</cp:revision>
  <dcterms:created xsi:type="dcterms:W3CDTF">2022-03-23T10:01:00Z</dcterms:created>
  <dcterms:modified xsi:type="dcterms:W3CDTF">2022-03-23T15:34:00Z</dcterms:modified>
</cp:coreProperties>
</file>